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027616" w14:textId="78C35B92" w:rsidR="00CE0359" w:rsidRPr="00E03BC2" w:rsidRDefault="005A04BC">
      <w:pPr>
        <w:rPr>
          <w:b/>
          <w:bCs/>
          <w:lang w:val="en-US"/>
        </w:rPr>
      </w:pPr>
      <w:r w:rsidRPr="00E03BC2">
        <w:rPr>
          <w:b/>
          <w:bCs/>
          <w:lang w:val="en-US"/>
        </w:rPr>
        <w:t>Problem 1:</w:t>
      </w:r>
    </w:p>
    <w:p w14:paraId="590D37CC" w14:textId="77777777" w:rsidR="00AE4CC6" w:rsidRDefault="0085265E">
      <w:pPr>
        <w:rPr>
          <w:lang w:val="en-US"/>
        </w:rPr>
      </w:pPr>
      <w:r>
        <w:rPr>
          <w:lang w:val="en-US"/>
        </w:rPr>
        <w:t>Answer</w:t>
      </w:r>
      <w:r w:rsidR="00AE4CC6">
        <w:rPr>
          <w:lang w:val="en-US"/>
        </w:rPr>
        <w:t xml:space="preserve"> 1:</w:t>
      </w:r>
    </w:p>
    <w:p w14:paraId="799CDF61" w14:textId="08AA0924" w:rsidR="005A04BC" w:rsidRDefault="0085265E">
      <w:pPr>
        <w:rPr>
          <w:lang w:val="en-US"/>
        </w:rPr>
      </w:pPr>
      <w:r>
        <w:rPr>
          <w:lang w:val="en-US"/>
        </w:rPr>
        <w:t>a</w:t>
      </w:r>
      <w:r w:rsidR="00AE4CC6">
        <w:rPr>
          <w:lang w:val="en-US"/>
        </w:rPr>
        <w:t>)</w:t>
      </w:r>
    </w:p>
    <w:tbl>
      <w:tblPr>
        <w:tblStyle w:val="TableGrid"/>
        <w:tblW w:w="4840" w:type="dxa"/>
        <w:tblLook w:val="04A0" w:firstRow="1" w:lastRow="0" w:firstColumn="1" w:lastColumn="0" w:noHBand="0" w:noVBand="1"/>
      </w:tblPr>
      <w:tblGrid>
        <w:gridCol w:w="2360"/>
        <w:gridCol w:w="2480"/>
      </w:tblGrid>
      <w:tr w:rsidR="006B7415" w:rsidRPr="0085265E" w14:paraId="45D69DA7" w14:textId="77777777" w:rsidTr="0085265E">
        <w:trPr>
          <w:trHeight w:val="276"/>
        </w:trPr>
        <w:tc>
          <w:tcPr>
            <w:tcW w:w="2360" w:type="dxa"/>
            <w:noWrap/>
            <w:hideMark/>
          </w:tcPr>
          <w:p w14:paraId="3A1835DB" w14:textId="21D1EDF8" w:rsidR="006B7415" w:rsidRPr="0085265E" w:rsidRDefault="006B7415" w:rsidP="006B7415">
            <w:pPr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30876">
              <w:t>Stratum</w:t>
            </w:r>
          </w:p>
        </w:tc>
        <w:tc>
          <w:tcPr>
            <w:tcW w:w="2480" w:type="dxa"/>
            <w:noWrap/>
            <w:hideMark/>
          </w:tcPr>
          <w:p w14:paraId="4DD6D5D8" w14:textId="44F315FF" w:rsidR="006B7415" w:rsidRPr="0085265E" w:rsidRDefault="006B7415" w:rsidP="006B7415">
            <w:pPr>
              <w:jc w:val="center"/>
              <w:rPr>
                <w:rFonts w:ascii="Arial" w:eastAsia="Times New Roman" w:hAnsi="Arial" w:cs="Arial"/>
                <w:color w:val="000000"/>
                <w:lang w:eastAsia="en-IN"/>
              </w:rPr>
            </w:pPr>
            <w:r w:rsidRPr="00D30876">
              <w:t>Student Count</w:t>
            </w:r>
          </w:p>
        </w:tc>
      </w:tr>
      <w:tr w:rsidR="006B7415" w:rsidRPr="0085265E" w14:paraId="36070C99" w14:textId="77777777" w:rsidTr="0085265E">
        <w:trPr>
          <w:trHeight w:val="288"/>
        </w:trPr>
        <w:tc>
          <w:tcPr>
            <w:tcW w:w="2360" w:type="dxa"/>
            <w:noWrap/>
            <w:hideMark/>
          </w:tcPr>
          <w:p w14:paraId="03673C90" w14:textId="56AA5882" w:rsidR="006B7415" w:rsidRPr="0085265E" w:rsidRDefault="006B7415" w:rsidP="006B7415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Stratum 1</w:t>
            </w:r>
          </w:p>
        </w:tc>
        <w:tc>
          <w:tcPr>
            <w:tcW w:w="2480" w:type="dxa"/>
            <w:noWrap/>
            <w:hideMark/>
          </w:tcPr>
          <w:p w14:paraId="2A8B1DE8" w14:textId="38E419B2" w:rsidR="006B7415" w:rsidRPr="0085265E" w:rsidRDefault="006B7415" w:rsidP="006B7415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29</w:t>
            </w:r>
          </w:p>
        </w:tc>
      </w:tr>
      <w:tr w:rsidR="006B7415" w:rsidRPr="0085265E" w14:paraId="4DDEE762" w14:textId="77777777" w:rsidTr="0085265E">
        <w:trPr>
          <w:trHeight w:val="288"/>
        </w:trPr>
        <w:tc>
          <w:tcPr>
            <w:tcW w:w="2360" w:type="dxa"/>
            <w:noWrap/>
            <w:hideMark/>
          </w:tcPr>
          <w:p w14:paraId="5716B9EB" w14:textId="0B32207A" w:rsidR="006B7415" w:rsidRPr="0085265E" w:rsidRDefault="006B7415" w:rsidP="006B7415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Stratum 2</w:t>
            </w:r>
          </w:p>
        </w:tc>
        <w:tc>
          <w:tcPr>
            <w:tcW w:w="2480" w:type="dxa"/>
            <w:noWrap/>
            <w:hideMark/>
          </w:tcPr>
          <w:p w14:paraId="1DE74F6E" w14:textId="38AA09CD" w:rsidR="006B7415" w:rsidRPr="0085265E" w:rsidRDefault="006B7415" w:rsidP="006B7415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18</w:t>
            </w:r>
          </w:p>
        </w:tc>
      </w:tr>
      <w:tr w:rsidR="006B7415" w:rsidRPr="0085265E" w14:paraId="1BE0A25D" w14:textId="77777777" w:rsidTr="0085265E">
        <w:trPr>
          <w:trHeight w:val="288"/>
        </w:trPr>
        <w:tc>
          <w:tcPr>
            <w:tcW w:w="2360" w:type="dxa"/>
            <w:noWrap/>
            <w:hideMark/>
          </w:tcPr>
          <w:p w14:paraId="16B85399" w14:textId="2F5FE27E" w:rsidR="006B7415" w:rsidRPr="0085265E" w:rsidRDefault="006B7415" w:rsidP="006B7415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Stratum 3</w:t>
            </w:r>
          </w:p>
        </w:tc>
        <w:tc>
          <w:tcPr>
            <w:tcW w:w="2480" w:type="dxa"/>
            <w:noWrap/>
            <w:hideMark/>
          </w:tcPr>
          <w:p w14:paraId="386BD53F" w14:textId="456D3B42" w:rsidR="006B7415" w:rsidRPr="0085265E" w:rsidRDefault="006B7415" w:rsidP="006B7415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12</w:t>
            </w:r>
          </w:p>
        </w:tc>
      </w:tr>
      <w:tr w:rsidR="006B7415" w:rsidRPr="0085265E" w14:paraId="4F8F2E6D" w14:textId="77777777" w:rsidTr="0085265E">
        <w:trPr>
          <w:trHeight w:val="288"/>
        </w:trPr>
        <w:tc>
          <w:tcPr>
            <w:tcW w:w="2360" w:type="dxa"/>
            <w:noWrap/>
            <w:hideMark/>
          </w:tcPr>
          <w:p w14:paraId="0167FF96" w14:textId="00674D3D" w:rsidR="006B7415" w:rsidRPr="0085265E" w:rsidRDefault="006B7415" w:rsidP="006B7415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Stratum 4</w:t>
            </w:r>
          </w:p>
        </w:tc>
        <w:tc>
          <w:tcPr>
            <w:tcW w:w="2480" w:type="dxa"/>
            <w:noWrap/>
            <w:hideMark/>
          </w:tcPr>
          <w:p w14:paraId="0DC4BCE4" w14:textId="366BE07A" w:rsidR="006B7415" w:rsidRPr="0085265E" w:rsidRDefault="006B7415" w:rsidP="006B7415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30876">
              <w:t>11</w:t>
            </w:r>
          </w:p>
        </w:tc>
      </w:tr>
      <w:tr w:rsidR="006B7415" w:rsidRPr="0085265E" w14:paraId="4CEECBBE" w14:textId="77777777" w:rsidTr="0085265E">
        <w:trPr>
          <w:trHeight w:val="58"/>
        </w:trPr>
        <w:tc>
          <w:tcPr>
            <w:tcW w:w="2360" w:type="dxa"/>
            <w:noWrap/>
            <w:hideMark/>
          </w:tcPr>
          <w:p w14:paraId="4884564A" w14:textId="13583A6E" w:rsidR="006B7415" w:rsidRPr="00160486" w:rsidRDefault="006B7415" w:rsidP="006B7415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160486">
              <w:rPr>
                <w:b/>
                <w:bCs/>
              </w:rPr>
              <w:t>Total Student</w:t>
            </w:r>
          </w:p>
        </w:tc>
        <w:tc>
          <w:tcPr>
            <w:tcW w:w="2480" w:type="dxa"/>
            <w:noWrap/>
            <w:hideMark/>
          </w:tcPr>
          <w:p w14:paraId="17EF286E" w14:textId="6607F1FB" w:rsidR="006B7415" w:rsidRPr="00160486" w:rsidRDefault="006B7415" w:rsidP="006B7415">
            <w:pPr>
              <w:jc w:val="right"/>
              <w:rPr>
                <w:rFonts w:ascii="Arial" w:eastAsia="Times New Roman" w:hAnsi="Arial" w:cs="Arial"/>
                <w:b/>
                <w:bCs/>
                <w:color w:val="000000"/>
                <w:lang w:eastAsia="en-IN"/>
              </w:rPr>
            </w:pPr>
            <w:r w:rsidRPr="00160486">
              <w:rPr>
                <w:b/>
                <w:bCs/>
              </w:rPr>
              <w:t>70</w:t>
            </w:r>
          </w:p>
        </w:tc>
      </w:tr>
    </w:tbl>
    <w:p w14:paraId="71600394" w14:textId="694AB423" w:rsidR="0085265E" w:rsidRDefault="0085265E">
      <w:pPr>
        <w:rPr>
          <w:lang w:val="en-US"/>
        </w:rPr>
      </w:pPr>
    </w:p>
    <w:p w14:paraId="4B8B4856" w14:textId="7D35FCE4" w:rsidR="00973470" w:rsidRDefault="001B5144">
      <w:pPr>
        <w:rPr>
          <w:lang w:val="en-US"/>
        </w:rPr>
      </w:pPr>
      <w:r>
        <w:rPr>
          <w:lang w:val="en-US"/>
        </w:rPr>
        <w:t>b)</w:t>
      </w:r>
      <w:r w:rsidR="006F61D8">
        <w:rPr>
          <w:lang w:val="en-US"/>
        </w:rPr>
        <w:t xml:space="preserve"> Each stratum should be selected for</w:t>
      </w:r>
    </w:p>
    <w:tbl>
      <w:tblPr>
        <w:tblStyle w:val="PlainTable1"/>
        <w:tblW w:w="4840" w:type="dxa"/>
        <w:tblLook w:val="04A0" w:firstRow="1" w:lastRow="0" w:firstColumn="1" w:lastColumn="0" w:noHBand="0" w:noVBand="1"/>
      </w:tblPr>
      <w:tblGrid>
        <w:gridCol w:w="2360"/>
        <w:gridCol w:w="2480"/>
      </w:tblGrid>
      <w:tr w:rsidR="00BE66B7" w:rsidRPr="006F61D8" w14:paraId="717C1674" w14:textId="77777777" w:rsidTr="00C979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noWrap/>
            <w:hideMark/>
          </w:tcPr>
          <w:p w14:paraId="21DFB8CC" w14:textId="77777777" w:rsidR="00BE66B7" w:rsidRPr="006F61D8" w:rsidRDefault="00BE66B7" w:rsidP="00BE66B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61D8">
              <w:rPr>
                <w:rFonts w:ascii="Calibri" w:eastAsia="Times New Roman" w:hAnsi="Calibri" w:cs="Calibri"/>
                <w:color w:val="000000"/>
                <w:lang w:eastAsia="en-IN"/>
              </w:rPr>
              <w:t>Stratum 1</w:t>
            </w:r>
          </w:p>
        </w:tc>
        <w:tc>
          <w:tcPr>
            <w:tcW w:w="2480" w:type="dxa"/>
            <w:noWrap/>
            <w:vAlign w:val="center"/>
            <w:hideMark/>
          </w:tcPr>
          <w:p w14:paraId="1EC11CD7" w14:textId="2EBAD7CF" w:rsidR="00BE66B7" w:rsidRPr="00BE66B7" w:rsidRDefault="00BE66B7" w:rsidP="00BE66B7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b w:val="0"/>
                <w:bCs w:val="0"/>
                <w:color w:val="000000"/>
                <w:sz w:val="20"/>
                <w:szCs w:val="20"/>
                <w:lang w:eastAsia="en-IN"/>
              </w:rPr>
            </w:pPr>
            <w:r w:rsidRPr="00BE66B7">
              <w:rPr>
                <w:rFonts w:ascii="Arial" w:hAnsi="Arial" w:cs="Arial"/>
                <w:b w:val="0"/>
                <w:bCs w:val="0"/>
                <w:color w:val="000000"/>
              </w:rPr>
              <w:t>29</w:t>
            </w:r>
          </w:p>
        </w:tc>
      </w:tr>
      <w:tr w:rsidR="00BE66B7" w:rsidRPr="006F61D8" w14:paraId="3A5F4657" w14:textId="77777777" w:rsidTr="00C97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noWrap/>
            <w:hideMark/>
          </w:tcPr>
          <w:p w14:paraId="407662BE" w14:textId="77777777" w:rsidR="00BE66B7" w:rsidRPr="006F61D8" w:rsidRDefault="00BE66B7" w:rsidP="00BE66B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61D8">
              <w:rPr>
                <w:rFonts w:ascii="Calibri" w:eastAsia="Times New Roman" w:hAnsi="Calibri" w:cs="Calibri"/>
                <w:color w:val="000000"/>
                <w:lang w:eastAsia="en-IN"/>
              </w:rPr>
              <w:t>Stratum 2</w:t>
            </w:r>
          </w:p>
        </w:tc>
        <w:tc>
          <w:tcPr>
            <w:tcW w:w="2480" w:type="dxa"/>
            <w:noWrap/>
            <w:vAlign w:val="center"/>
            <w:hideMark/>
          </w:tcPr>
          <w:p w14:paraId="18B6DD94" w14:textId="0330953A" w:rsidR="00BE66B7" w:rsidRPr="00BE66B7" w:rsidRDefault="00BE66B7" w:rsidP="00BE66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8</w:t>
            </w:r>
          </w:p>
        </w:tc>
      </w:tr>
      <w:tr w:rsidR="00BE66B7" w:rsidRPr="006F61D8" w14:paraId="60ECFAD9" w14:textId="77777777" w:rsidTr="00C979D0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noWrap/>
            <w:hideMark/>
          </w:tcPr>
          <w:p w14:paraId="741A4DB2" w14:textId="77777777" w:rsidR="00BE66B7" w:rsidRPr="006F61D8" w:rsidRDefault="00BE66B7" w:rsidP="00BE66B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61D8">
              <w:rPr>
                <w:rFonts w:ascii="Calibri" w:eastAsia="Times New Roman" w:hAnsi="Calibri" w:cs="Calibri"/>
                <w:color w:val="000000"/>
                <w:lang w:eastAsia="en-IN"/>
              </w:rPr>
              <w:t>Stratum 3</w:t>
            </w:r>
          </w:p>
        </w:tc>
        <w:tc>
          <w:tcPr>
            <w:tcW w:w="2480" w:type="dxa"/>
            <w:noWrap/>
            <w:vAlign w:val="center"/>
            <w:hideMark/>
          </w:tcPr>
          <w:p w14:paraId="30239A8E" w14:textId="2B7FFF88" w:rsidR="00BE66B7" w:rsidRPr="00BE66B7" w:rsidRDefault="00BE66B7" w:rsidP="00BE66B7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2</w:t>
            </w:r>
          </w:p>
        </w:tc>
      </w:tr>
      <w:tr w:rsidR="00BE66B7" w:rsidRPr="006F61D8" w14:paraId="570C024C" w14:textId="77777777" w:rsidTr="00C979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60" w:type="dxa"/>
            <w:noWrap/>
            <w:hideMark/>
          </w:tcPr>
          <w:p w14:paraId="7E6038AF" w14:textId="77777777" w:rsidR="00BE66B7" w:rsidRPr="006F61D8" w:rsidRDefault="00BE66B7" w:rsidP="00BE66B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6F61D8">
              <w:rPr>
                <w:rFonts w:ascii="Calibri" w:eastAsia="Times New Roman" w:hAnsi="Calibri" w:cs="Calibri"/>
                <w:color w:val="000000"/>
                <w:lang w:eastAsia="en-IN"/>
              </w:rPr>
              <w:t>Stratum 4</w:t>
            </w:r>
          </w:p>
        </w:tc>
        <w:tc>
          <w:tcPr>
            <w:tcW w:w="2480" w:type="dxa"/>
            <w:noWrap/>
            <w:vAlign w:val="center"/>
            <w:hideMark/>
          </w:tcPr>
          <w:p w14:paraId="4C6B9A51" w14:textId="4AC43E8B" w:rsidR="00BE66B7" w:rsidRPr="00BE66B7" w:rsidRDefault="00BE66B7" w:rsidP="00BE66B7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1</w:t>
            </w:r>
          </w:p>
        </w:tc>
      </w:tr>
    </w:tbl>
    <w:p w14:paraId="1B33A593" w14:textId="02C0F488" w:rsidR="006F61D8" w:rsidRDefault="006F61D8">
      <w:pPr>
        <w:rPr>
          <w:lang w:val="en-US"/>
        </w:rPr>
      </w:pPr>
    </w:p>
    <w:p w14:paraId="3F71AD7E" w14:textId="66D5D4F6" w:rsidR="006F61D8" w:rsidRDefault="003E39BF">
      <w:pPr>
        <w:rPr>
          <w:lang w:val="en-US"/>
        </w:rPr>
      </w:pPr>
      <w:r>
        <w:rPr>
          <w:lang w:val="en-US"/>
        </w:rPr>
        <w:t>c)</w:t>
      </w:r>
      <w:r w:rsidR="00651ED7">
        <w:rPr>
          <w:lang w:val="en-US"/>
        </w:rPr>
        <w:t xml:space="preserve"> </w:t>
      </w:r>
      <w:r w:rsidR="00EA2AD8">
        <w:rPr>
          <w:lang w:val="en-US"/>
        </w:rPr>
        <w:t xml:space="preserve">By using </w:t>
      </w:r>
      <w:r w:rsidR="00651ED7">
        <w:rPr>
          <w:lang w:val="en-US"/>
        </w:rPr>
        <w:t>Stratified Sampling Method</w:t>
      </w:r>
    </w:p>
    <w:tbl>
      <w:tblPr>
        <w:tblStyle w:val="PlainTable1"/>
        <w:tblW w:w="7426" w:type="dxa"/>
        <w:tblLook w:val="04A0" w:firstRow="1" w:lastRow="0" w:firstColumn="1" w:lastColumn="0" w:noHBand="0" w:noVBand="1"/>
      </w:tblPr>
      <w:tblGrid>
        <w:gridCol w:w="2864"/>
        <w:gridCol w:w="3009"/>
        <w:gridCol w:w="1553"/>
      </w:tblGrid>
      <w:tr w:rsidR="00274DE8" w:rsidRPr="00274DE8" w14:paraId="120D38B8" w14:textId="77777777" w:rsidTr="00274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4" w:type="dxa"/>
            <w:noWrap/>
          </w:tcPr>
          <w:p w14:paraId="7532FEF5" w14:textId="2966EF15" w:rsidR="00274DE8" w:rsidRPr="00274DE8" w:rsidRDefault="00274DE8" w:rsidP="00274DE8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Stratum</w:t>
            </w:r>
          </w:p>
        </w:tc>
        <w:tc>
          <w:tcPr>
            <w:tcW w:w="3009" w:type="dxa"/>
            <w:noWrap/>
          </w:tcPr>
          <w:p w14:paraId="406C03BA" w14:textId="4CA173D6" w:rsidR="00274DE8" w:rsidRPr="00274DE8" w:rsidRDefault="00274DE8" w:rsidP="00274D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>Percentage</w:t>
            </w:r>
          </w:p>
        </w:tc>
        <w:tc>
          <w:tcPr>
            <w:tcW w:w="1553" w:type="dxa"/>
            <w:noWrap/>
          </w:tcPr>
          <w:p w14:paraId="0AD7C0D4" w14:textId="5E65E75E" w:rsidR="00274DE8" w:rsidRPr="00274DE8" w:rsidRDefault="00274DE8" w:rsidP="00274DE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eastAsia="Times New Roman" w:hAnsi="Arial" w:cs="Arial"/>
                <w:color w:val="000000"/>
                <w:lang w:eastAsia="en-IN"/>
              </w:rPr>
              <w:t>Student Counts</w:t>
            </w:r>
          </w:p>
        </w:tc>
      </w:tr>
      <w:tr w:rsidR="009F4C3A" w:rsidRPr="00274DE8" w14:paraId="373DEC48" w14:textId="77777777" w:rsidTr="00EA1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4" w:type="dxa"/>
            <w:noWrap/>
          </w:tcPr>
          <w:p w14:paraId="5233BFCA" w14:textId="1DA07805" w:rsidR="009F4C3A" w:rsidRPr="00274DE8" w:rsidRDefault="009F4C3A" w:rsidP="009F4C3A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4DE8">
              <w:rPr>
                <w:rFonts w:ascii="Calibri" w:eastAsia="Times New Roman" w:hAnsi="Calibri" w:cs="Calibri"/>
                <w:color w:val="000000"/>
                <w:lang w:eastAsia="en-IN"/>
              </w:rPr>
              <w:t>Stratum 1</w:t>
            </w:r>
          </w:p>
        </w:tc>
        <w:tc>
          <w:tcPr>
            <w:tcW w:w="3009" w:type="dxa"/>
            <w:noWrap/>
            <w:vAlign w:val="center"/>
          </w:tcPr>
          <w:p w14:paraId="26517CFB" w14:textId="685AF9A8" w:rsidR="009F4C3A" w:rsidRPr="00274DE8" w:rsidRDefault="009F4C3A" w:rsidP="009F4C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0.41</w:t>
            </w:r>
          </w:p>
        </w:tc>
        <w:tc>
          <w:tcPr>
            <w:tcW w:w="1553" w:type="dxa"/>
            <w:noWrap/>
            <w:vAlign w:val="center"/>
          </w:tcPr>
          <w:p w14:paraId="1F345F6F" w14:textId="7D9226C4" w:rsidR="009F4C3A" w:rsidRPr="00274DE8" w:rsidRDefault="009F4C3A" w:rsidP="009F4C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29</w:t>
            </w:r>
          </w:p>
        </w:tc>
      </w:tr>
      <w:tr w:rsidR="009F4C3A" w:rsidRPr="00274DE8" w14:paraId="617CA5AC" w14:textId="77777777" w:rsidTr="00EA152F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4" w:type="dxa"/>
            <w:noWrap/>
            <w:hideMark/>
          </w:tcPr>
          <w:p w14:paraId="2045AB0F" w14:textId="77777777" w:rsidR="009F4C3A" w:rsidRPr="00274DE8" w:rsidRDefault="009F4C3A" w:rsidP="009F4C3A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4DE8">
              <w:rPr>
                <w:rFonts w:ascii="Calibri" w:eastAsia="Times New Roman" w:hAnsi="Calibri" w:cs="Calibri"/>
                <w:color w:val="000000"/>
                <w:lang w:eastAsia="en-IN"/>
              </w:rPr>
              <w:t>Stratum 2</w:t>
            </w:r>
          </w:p>
        </w:tc>
        <w:tc>
          <w:tcPr>
            <w:tcW w:w="3009" w:type="dxa"/>
            <w:noWrap/>
            <w:vAlign w:val="center"/>
            <w:hideMark/>
          </w:tcPr>
          <w:p w14:paraId="2BC02B7A" w14:textId="1ADEC6BD" w:rsidR="009F4C3A" w:rsidRPr="00274DE8" w:rsidRDefault="009F4C3A" w:rsidP="009F4C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0.26</w:t>
            </w:r>
          </w:p>
        </w:tc>
        <w:tc>
          <w:tcPr>
            <w:tcW w:w="1553" w:type="dxa"/>
            <w:noWrap/>
            <w:vAlign w:val="center"/>
            <w:hideMark/>
          </w:tcPr>
          <w:p w14:paraId="0650B6AC" w14:textId="5CD79EA9" w:rsidR="009F4C3A" w:rsidRPr="00274DE8" w:rsidRDefault="009F4C3A" w:rsidP="009F4C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8</w:t>
            </w:r>
          </w:p>
        </w:tc>
      </w:tr>
      <w:tr w:rsidR="009F4C3A" w:rsidRPr="00274DE8" w14:paraId="1EEA4D10" w14:textId="77777777" w:rsidTr="00EA15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4" w:type="dxa"/>
            <w:noWrap/>
            <w:hideMark/>
          </w:tcPr>
          <w:p w14:paraId="05EC9260" w14:textId="77777777" w:rsidR="009F4C3A" w:rsidRPr="00274DE8" w:rsidRDefault="009F4C3A" w:rsidP="009F4C3A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4DE8">
              <w:rPr>
                <w:rFonts w:ascii="Calibri" w:eastAsia="Times New Roman" w:hAnsi="Calibri" w:cs="Calibri"/>
                <w:color w:val="000000"/>
                <w:lang w:eastAsia="en-IN"/>
              </w:rPr>
              <w:t>Stratum 3</w:t>
            </w:r>
          </w:p>
        </w:tc>
        <w:tc>
          <w:tcPr>
            <w:tcW w:w="3009" w:type="dxa"/>
            <w:noWrap/>
            <w:vAlign w:val="center"/>
            <w:hideMark/>
          </w:tcPr>
          <w:p w14:paraId="5FB82D03" w14:textId="1942BA18" w:rsidR="009F4C3A" w:rsidRPr="00274DE8" w:rsidRDefault="009F4C3A" w:rsidP="009F4C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0.17</w:t>
            </w:r>
          </w:p>
        </w:tc>
        <w:tc>
          <w:tcPr>
            <w:tcW w:w="1553" w:type="dxa"/>
            <w:noWrap/>
            <w:vAlign w:val="center"/>
            <w:hideMark/>
          </w:tcPr>
          <w:p w14:paraId="37A3B883" w14:textId="39F83618" w:rsidR="009F4C3A" w:rsidRPr="00274DE8" w:rsidRDefault="009F4C3A" w:rsidP="009F4C3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2</w:t>
            </w:r>
          </w:p>
        </w:tc>
      </w:tr>
      <w:tr w:rsidR="009F4C3A" w:rsidRPr="00274DE8" w14:paraId="668C2B23" w14:textId="77777777" w:rsidTr="00EA152F">
        <w:trPr>
          <w:trHeight w:val="22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64" w:type="dxa"/>
            <w:noWrap/>
            <w:hideMark/>
          </w:tcPr>
          <w:p w14:paraId="1D9B1FA1" w14:textId="77777777" w:rsidR="009F4C3A" w:rsidRPr="00274DE8" w:rsidRDefault="009F4C3A" w:rsidP="009F4C3A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74DE8">
              <w:rPr>
                <w:rFonts w:ascii="Calibri" w:eastAsia="Times New Roman" w:hAnsi="Calibri" w:cs="Calibri"/>
                <w:color w:val="000000"/>
                <w:lang w:eastAsia="en-IN"/>
              </w:rPr>
              <w:t>Stratum 4</w:t>
            </w:r>
          </w:p>
        </w:tc>
        <w:tc>
          <w:tcPr>
            <w:tcW w:w="3009" w:type="dxa"/>
            <w:noWrap/>
            <w:vAlign w:val="center"/>
            <w:hideMark/>
          </w:tcPr>
          <w:p w14:paraId="63191B88" w14:textId="6FF3022B" w:rsidR="009F4C3A" w:rsidRPr="00274DE8" w:rsidRDefault="009F4C3A" w:rsidP="009F4C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0.16</w:t>
            </w:r>
          </w:p>
        </w:tc>
        <w:tc>
          <w:tcPr>
            <w:tcW w:w="1553" w:type="dxa"/>
            <w:noWrap/>
            <w:vAlign w:val="center"/>
            <w:hideMark/>
          </w:tcPr>
          <w:p w14:paraId="55422B83" w14:textId="1F3AF27C" w:rsidR="009F4C3A" w:rsidRPr="00274DE8" w:rsidRDefault="009F4C3A" w:rsidP="009F4C3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000000"/>
                <w:lang w:eastAsia="en-IN"/>
              </w:rPr>
            </w:pPr>
            <w:r>
              <w:rPr>
                <w:rFonts w:ascii="Arial" w:hAnsi="Arial" w:cs="Arial"/>
                <w:color w:val="000000"/>
              </w:rPr>
              <w:t>11</w:t>
            </w:r>
          </w:p>
        </w:tc>
      </w:tr>
    </w:tbl>
    <w:p w14:paraId="37A48B30" w14:textId="67C3FC10" w:rsidR="00651ED7" w:rsidRDefault="00651ED7">
      <w:pPr>
        <w:rPr>
          <w:lang w:val="en-US"/>
        </w:rPr>
      </w:pPr>
    </w:p>
    <w:p w14:paraId="64A9F11D" w14:textId="6693D6AD" w:rsidR="00C56E0D" w:rsidRDefault="00C56E0D">
      <w:pPr>
        <w:rPr>
          <w:lang w:val="en-US"/>
        </w:rPr>
      </w:pPr>
    </w:p>
    <w:tbl>
      <w:tblPr>
        <w:tblW w:w="5753" w:type="dxa"/>
        <w:tblLook w:val="04A0" w:firstRow="1" w:lastRow="0" w:firstColumn="1" w:lastColumn="0" w:noHBand="0" w:noVBand="1"/>
      </w:tblPr>
      <w:tblGrid>
        <w:gridCol w:w="5753"/>
      </w:tblGrid>
      <w:tr w:rsidR="00C56E0D" w:rsidRPr="00C56E0D" w14:paraId="6FDAF4E3" w14:textId="77777777" w:rsidTr="00C56E0D">
        <w:trPr>
          <w:trHeight w:val="433"/>
        </w:trPr>
        <w:tc>
          <w:tcPr>
            <w:tcW w:w="5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8FE92" w14:textId="77777777" w:rsidR="00C56E0D" w:rsidRPr="00C56E0D" w:rsidRDefault="00C56E0D" w:rsidP="00C56E0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C56E0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hus, our sample of 70 students should be comprised of:</w:t>
            </w:r>
          </w:p>
        </w:tc>
      </w:tr>
      <w:tr w:rsidR="00C56E0D" w:rsidRPr="00C56E0D" w14:paraId="794B2C2D" w14:textId="77777777" w:rsidTr="00C56E0D">
        <w:trPr>
          <w:trHeight w:val="433"/>
        </w:trPr>
        <w:tc>
          <w:tcPr>
            <w:tcW w:w="5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19E1A" w14:textId="77777777" w:rsidR="00C56E0D" w:rsidRPr="00C56E0D" w:rsidRDefault="00C56E0D" w:rsidP="00C56E0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6E0D">
              <w:rPr>
                <w:rFonts w:ascii="Calibri" w:eastAsia="Times New Roman" w:hAnsi="Calibri" w:cs="Calibri"/>
                <w:color w:val="000000"/>
                <w:lang w:eastAsia="en-IN"/>
              </w:rPr>
              <w:t>29 students randomly selected from Stratum 1</w:t>
            </w:r>
          </w:p>
        </w:tc>
      </w:tr>
      <w:tr w:rsidR="00C56E0D" w:rsidRPr="00C56E0D" w14:paraId="6C20C647" w14:textId="77777777" w:rsidTr="00C56E0D">
        <w:trPr>
          <w:trHeight w:val="433"/>
        </w:trPr>
        <w:tc>
          <w:tcPr>
            <w:tcW w:w="5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A74B" w14:textId="77777777" w:rsidR="00C56E0D" w:rsidRPr="00C56E0D" w:rsidRDefault="00C56E0D" w:rsidP="00C56E0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6E0D">
              <w:rPr>
                <w:rFonts w:ascii="Calibri" w:eastAsia="Times New Roman" w:hAnsi="Calibri" w:cs="Calibri"/>
                <w:color w:val="000000"/>
                <w:lang w:eastAsia="en-IN"/>
              </w:rPr>
              <w:t>18 students randomly selected from Stratum 2</w:t>
            </w:r>
          </w:p>
        </w:tc>
      </w:tr>
      <w:tr w:rsidR="00C56E0D" w:rsidRPr="00C56E0D" w14:paraId="46A8582D" w14:textId="77777777" w:rsidTr="00C56E0D">
        <w:trPr>
          <w:trHeight w:val="433"/>
        </w:trPr>
        <w:tc>
          <w:tcPr>
            <w:tcW w:w="5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3906C" w14:textId="77777777" w:rsidR="00C56E0D" w:rsidRPr="00C56E0D" w:rsidRDefault="00C56E0D" w:rsidP="00C56E0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6E0D">
              <w:rPr>
                <w:rFonts w:ascii="Calibri" w:eastAsia="Times New Roman" w:hAnsi="Calibri" w:cs="Calibri"/>
                <w:color w:val="000000"/>
                <w:lang w:eastAsia="en-IN"/>
              </w:rPr>
              <w:t>12 students randomly selected from Stratum 3</w:t>
            </w:r>
          </w:p>
        </w:tc>
      </w:tr>
      <w:tr w:rsidR="00C56E0D" w:rsidRPr="00C56E0D" w14:paraId="42A58D1B" w14:textId="77777777" w:rsidTr="00C56E0D">
        <w:trPr>
          <w:trHeight w:val="433"/>
        </w:trPr>
        <w:tc>
          <w:tcPr>
            <w:tcW w:w="57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4B8120" w14:textId="77777777" w:rsidR="00C56E0D" w:rsidRPr="00C56E0D" w:rsidRDefault="00C56E0D" w:rsidP="00C56E0D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C56E0D">
              <w:rPr>
                <w:rFonts w:ascii="Calibri" w:eastAsia="Times New Roman" w:hAnsi="Calibri" w:cs="Calibri"/>
                <w:color w:val="000000"/>
                <w:lang w:eastAsia="en-IN"/>
              </w:rPr>
              <w:t>11 students randomly selected from Stratum 4</w:t>
            </w:r>
          </w:p>
        </w:tc>
      </w:tr>
    </w:tbl>
    <w:p w14:paraId="509F8F53" w14:textId="77777777" w:rsidR="00C56E0D" w:rsidRDefault="00C56E0D">
      <w:pPr>
        <w:rPr>
          <w:lang w:val="en-US"/>
        </w:rPr>
      </w:pPr>
    </w:p>
    <w:p w14:paraId="74D0B34E" w14:textId="7C4BA171" w:rsidR="00113853" w:rsidRDefault="00113853">
      <w:pPr>
        <w:rPr>
          <w:lang w:val="en-US"/>
        </w:rPr>
      </w:pPr>
      <w:r>
        <w:rPr>
          <w:lang w:val="en-US"/>
        </w:rPr>
        <w:br w:type="page"/>
      </w:r>
    </w:p>
    <w:p w14:paraId="7BB009B9" w14:textId="10AED27F" w:rsidR="00A97CDE" w:rsidRPr="00E03BC2" w:rsidRDefault="00A97CDE">
      <w:pPr>
        <w:rPr>
          <w:b/>
          <w:bCs/>
          <w:lang w:val="en-US"/>
        </w:rPr>
      </w:pPr>
      <w:r w:rsidRPr="00E03BC2">
        <w:rPr>
          <w:b/>
          <w:bCs/>
          <w:lang w:val="en-US"/>
        </w:rPr>
        <w:lastRenderedPageBreak/>
        <w:t>Problem 2:</w:t>
      </w:r>
    </w:p>
    <w:p w14:paraId="14F593FE" w14:textId="75BB6FB8" w:rsidR="00D5262C" w:rsidRDefault="00D5262C">
      <w:pPr>
        <w:rPr>
          <w:lang w:val="en-US"/>
        </w:rPr>
      </w:pPr>
      <w:r>
        <w:rPr>
          <w:lang w:val="en-US"/>
        </w:rPr>
        <w:t>a)</w:t>
      </w:r>
    </w:p>
    <w:tbl>
      <w:tblPr>
        <w:tblStyle w:val="TableGrid"/>
        <w:tblW w:w="6960" w:type="dxa"/>
        <w:tblLook w:val="04A0" w:firstRow="1" w:lastRow="0" w:firstColumn="1" w:lastColumn="0" w:noHBand="0" w:noVBand="1"/>
      </w:tblPr>
      <w:tblGrid>
        <w:gridCol w:w="1960"/>
        <w:gridCol w:w="1800"/>
        <w:gridCol w:w="1197"/>
        <w:gridCol w:w="1134"/>
        <w:gridCol w:w="869"/>
      </w:tblGrid>
      <w:tr w:rsidR="00D5262C" w:rsidRPr="00D5262C" w14:paraId="4B2D6E79" w14:textId="77777777" w:rsidTr="00815FEF">
        <w:trPr>
          <w:trHeight w:val="288"/>
        </w:trPr>
        <w:tc>
          <w:tcPr>
            <w:tcW w:w="6960" w:type="dxa"/>
            <w:gridSpan w:val="5"/>
            <w:shd w:val="clear" w:color="auto" w:fill="auto"/>
            <w:noWrap/>
            <w:hideMark/>
          </w:tcPr>
          <w:p w14:paraId="295067FB" w14:textId="76534709" w:rsidR="00D5262C" w:rsidRDefault="00146F9B" w:rsidP="00D5262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onfusion Matrix</w:t>
            </w:r>
          </w:p>
          <w:p w14:paraId="3A398198" w14:textId="33B7B2BA" w:rsidR="00D5262C" w:rsidRPr="00D5262C" w:rsidRDefault="00D5262C" w:rsidP="00D5262C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  <w:tr w:rsidR="00D5262C" w:rsidRPr="00D5262C" w14:paraId="44E83FB8" w14:textId="77777777" w:rsidTr="00D5262C">
        <w:trPr>
          <w:trHeight w:val="288"/>
        </w:trPr>
        <w:tc>
          <w:tcPr>
            <w:tcW w:w="1960" w:type="dxa"/>
            <w:noWrap/>
            <w:hideMark/>
          </w:tcPr>
          <w:p w14:paraId="28F3F206" w14:textId="77777777" w:rsidR="00D5262C" w:rsidRP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=968</w:t>
            </w:r>
          </w:p>
        </w:tc>
        <w:tc>
          <w:tcPr>
            <w:tcW w:w="5000" w:type="dxa"/>
            <w:gridSpan w:val="4"/>
            <w:noWrap/>
            <w:hideMark/>
          </w:tcPr>
          <w:p w14:paraId="31989065" w14:textId="2B736515" w:rsidR="00D5262C" w:rsidRPr="00D5262C" w:rsidRDefault="00146F9B" w:rsidP="00D5262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PREDICTED</w:t>
            </w:r>
          </w:p>
        </w:tc>
      </w:tr>
      <w:tr w:rsidR="00D5262C" w:rsidRPr="00D5262C" w14:paraId="107CA71F" w14:textId="77777777" w:rsidTr="003A3FE4">
        <w:trPr>
          <w:trHeight w:val="288"/>
        </w:trPr>
        <w:tc>
          <w:tcPr>
            <w:tcW w:w="1960" w:type="dxa"/>
            <w:vMerge w:val="restart"/>
            <w:noWrap/>
            <w:hideMark/>
          </w:tcPr>
          <w:p w14:paraId="1CE14532" w14:textId="0E723776" w:rsidR="00D5262C" w:rsidRPr="00D5262C" w:rsidRDefault="00146F9B" w:rsidP="00146F9B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ACTUAL</w:t>
            </w:r>
          </w:p>
        </w:tc>
        <w:tc>
          <w:tcPr>
            <w:tcW w:w="1800" w:type="dxa"/>
            <w:noWrap/>
            <w:hideMark/>
          </w:tcPr>
          <w:p w14:paraId="0928505B" w14:textId="77777777" w:rsidR="00D5262C" w:rsidRPr="00D5262C" w:rsidRDefault="00D5262C" w:rsidP="00D5262C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197" w:type="dxa"/>
            <w:noWrap/>
            <w:hideMark/>
          </w:tcPr>
          <w:p w14:paraId="2AE7FF7E" w14:textId="77777777" w:rsid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pam</w:t>
            </w:r>
            <w:r w:rsidR="002B1C9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 (1)</w:t>
            </w:r>
          </w:p>
          <w:p w14:paraId="6A9F6795" w14:textId="5CCFCC93" w:rsidR="002B1C9D" w:rsidRPr="00D5262C" w:rsidRDefault="002B1C9D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134" w:type="dxa"/>
            <w:noWrap/>
            <w:hideMark/>
          </w:tcPr>
          <w:p w14:paraId="0055A5A3" w14:textId="3A66B45C" w:rsidR="00D5262C" w:rsidRP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ot Spam</w:t>
            </w:r>
            <w:r w:rsidR="003A3FE4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 (0)</w:t>
            </w:r>
          </w:p>
        </w:tc>
        <w:tc>
          <w:tcPr>
            <w:tcW w:w="869" w:type="dxa"/>
            <w:noWrap/>
            <w:hideMark/>
          </w:tcPr>
          <w:p w14:paraId="70BFFDE8" w14:textId="77777777" w:rsidR="00D5262C" w:rsidRPr="00D5262C" w:rsidRDefault="00D5262C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D5262C" w:rsidRPr="00D5262C" w14:paraId="7534DA00" w14:textId="77777777" w:rsidTr="003A3FE4">
        <w:trPr>
          <w:trHeight w:val="288"/>
        </w:trPr>
        <w:tc>
          <w:tcPr>
            <w:tcW w:w="1960" w:type="dxa"/>
            <w:vMerge/>
            <w:hideMark/>
          </w:tcPr>
          <w:p w14:paraId="1923F91A" w14:textId="77777777" w:rsidR="00D5262C" w:rsidRP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800" w:type="dxa"/>
            <w:noWrap/>
            <w:hideMark/>
          </w:tcPr>
          <w:p w14:paraId="0EA2CF26" w14:textId="77777777" w:rsidR="002B1C9D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pam</w:t>
            </w:r>
            <w:r w:rsidR="002B1C9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 (1)</w:t>
            </w:r>
          </w:p>
          <w:p w14:paraId="14180DB3" w14:textId="1DE2534F" w:rsidR="002B1C9D" w:rsidRPr="00D5262C" w:rsidRDefault="002B1C9D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197" w:type="dxa"/>
            <w:noWrap/>
            <w:hideMark/>
          </w:tcPr>
          <w:p w14:paraId="79D248CA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249</w:t>
            </w:r>
          </w:p>
        </w:tc>
        <w:tc>
          <w:tcPr>
            <w:tcW w:w="1134" w:type="dxa"/>
            <w:noWrap/>
            <w:hideMark/>
          </w:tcPr>
          <w:p w14:paraId="133F7980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284</w:t>
            </w:r>
          </w:p>
        </w:tc>
        <w:tc>
          <w:tcPr>
            <w:tcW w:w="869" w:type="dxa"/>
            <w:noWrap/>
            <w:hideMark/>
          </w:tcPr>
          <w:p w14:paraId="0524F0C1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533</w:t>
            </w:r>
          </w:p>
        </w:tc>
      </w:tr>
      <w:tr w:rsidR="00D5262C" w:rsidRPr="00D5262C" w14:paraId="0EFE2AFC" w14:textId="77777777" w:rsidTr="003A3FE4">
        <w:trPr>
          <w:trHeight w:val="288"/>
        </w:trPr>
        <w:tc>
          <w:tcPr>
            <w:tcW w:w="1960" w:type="dxa"/>
            <w:vMerge/>
            <w:hideMark/>
          </w:tcPr>
          <w:p w14:paraId="079C338E" w14:textId="77777777" w:rsidR="00D5262C" w:rsidRP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800" w:type="dxa"/>
            <w:noWrap/>
            <w:hideMark/>
          </w:tcPr>
          <w:p w14:paraId="0278236D" w14:textId="77777777" w:rsid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Not Spam</w:t>
            </w:r>
            <w:r w:rsidR="002B1C9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 xml:space="preserve"> (0)</w:t>
            </w:r>
          </w:p>
          <w:p w14:paraId="0E728450" w14:textId="5D75923D" w:rsidR="002B1C9D" w:rsidRPr="00D5262C" w:rsidRDefault="002B1C9D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197" w:type="dxa"/>
            <w:noWrap/>
            <w:hideMark/>
          </w:tcPr>
          <w:p w14:paraId="5A4AAD9A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233</w:t>
            </w:r>
          </w:p>
        </w:tc>
        <w:tc>
          <w:tcPr>
            <w:tcW w:w="1134" w:type="dxa"/>
            <w:noWrap/>
            <w:hideMark/>
          </w:tcPr>
          <w:p w14:paraId="7DF2E427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202</w:t>
            </w:r>
          </w:p>
        </w:tc>
        <w:tc>
          <w:tcPr>
            <w:tcW w:w="869" w:type="dxa"/>
            <w:noWrap/>
            <w:hideMark/>
          </w:tcPr>
          <w:p w14:paraId="6A27ABFE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435</w:t>
            </w:r>
          </w:p>
        </w:tc>
      </w:tr>
      <w:tr w:rsidR="00D5262C" w:rsidRPr="00D5262C" w14:paraId="32BDC1E5" w14:textId="77777777" w:rsidTr="003A3FE4">
        <w:trPr>
          <w:trHeight w:val="288"/>
        </w:trPr>
        <w:tc>
          <w:tcPr>
            <w:tcW w:w="1960" w:type="dxa"/>
            <w:vMerge/>
            <w:hideMark/>
          </w:tcPr>
          <w:p w14:paraId="47C3B4C0" w14:textId="77777777" w:rsidR="00D5262C" w:rsidRPr="00D5262C" w:rsidRDefault="00D5262C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1800" w:type="dxa"/>
            <w:noWrap/>
            <w:hideMark/>
          </w:tcPr>
          <w:p w14:paraId="04A638DD" w14:textId="77777777" w:rsidR="00D5262C" w:rsidRPr="002B1C9D" w:rsidRDefault="00D5262C" w:rsidP="00D5262C">
            <w:pPr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  <w:p w14:paraId="39FA1439" w14:textId="5B8F357D" w:rsidR="002B1C9D" w:rsidRPr="00D5262C" w:rsidRDefault="002B1C9D" w:rsidP="002B1C9D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2B1C9D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Total</w:t>
            </w:r>
          </w:p>
        </w:tc>
        <w:tc>
          <w:tcPr>
            <w:tcW w:w="1197" w:type="dxa"/>
            <w:noWrap/>
            <w:hideMark/>
          </w:tcPr>
          <w:p w14:paraId="49E6ACD1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482</w:t>
            </w:r>
          </w:p>
        </w:tc>
        <w:tc>
          <w:tcPr>
            <w:tcW w:w="1134" w:type="dxa"/>
            <w:noWrap/>
            <w:hideMark/>
          </w:tcPr>
          <w:p w14:paraId="3180AD29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486</w:t>
            </w:r>
          </w:p>
        </w:tc>
        <w:tc>
          <w:tcPr>
            <w:tcW w:w="869" w:type="dxa"/>
            <w:noWrap/>
            <w:hideMark/>
          </w:tcPr>
          <w:p w14:paraId="307FD291" w14:textId="77777777" w:rsidR="00D5262C" w:rsidRPr="00D5262C" w:rsidRDefault="00D5262C" w:rsidP="00D5262C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968</w:t>
            </w:r>
          </w:p>
        </w:tc>
      </w:tr>
      <w:tr w:rsidR="002340E7" w:rsidRPr="00D5262C" w14:paraId="06C64824" w14:textId="77777777" w:rsidTr="0071521C">
        <w:trPr>
          <w:trHeight w:val="288"/>
        </w:trPr>
        <w:tc>
          <w:tcPr>
            <w:tcW w:w="6960" w:type="dxa"/>
            <w:gridSpan w:val="5"/>
            <w:noWrap/>
            <w:hideMark/>
          </w:tcPr>
          <w:p w14:paraId="098CF148" w14:textId="77777777" w:rsidR="002340E7" w:rsidRPr="00D5262C" w:rsidRDefault="002340E7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  <w:p w14:paraId="7FAC0EF2" w14:textId="5607EFF2" w:rsidR="002340E7" w:rsidRPr="00D5262C" w:rsidRDefault="002340E7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</w:tr>
      <w:tr w:rsidR="00650202" w:rsidRPr="00D5262C" w14:paraId="703D2174" w14:textId="77777777" w:rsidTr="00657C04">
        <w:trPr>
          <w:trHeight w:val="288"/>
        </w:trPr>
        <w:tc>
          <w:tcPr>
            <w:tcW w:w="1960" w:type="dxa"/>
            <w:vMerge w:val="restart"/>
            <w:noWrap/>
            <w:hideMark/>
          </w:tcPr>
          <w:p w14:paraId="77B936B2" w14:textId="77777777" w:rsidR="00650202" w:rsidRPr="00D5262C" w:rsidRDefault="00650202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  <w:p w14:paraId="7FCA3011" w14:textId="17744E64" w:rsidR="00650202" w:rsidRPr="00D5262C" w:rsidRDefault="00650202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1800" w:type="dxa"/>
            <w:noWrap/>
            <w:hideMark/>
          </w:tcPr>
          <w:p w14:paraId="0AA2F5B7" w14:textId="77777777" w:rsidR="00650202" w:rsidRPr="00D5262C" w:rsidRDefault="00650202" w:rsidP="00D5262C">
            <w:pPr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IN"/>
              </w:rPr>
              <w:t>#Spam Defaulted</w:t>
            </w:r>
          </w:p>
        </w:tc>
        <w:tc>
          <w:tcPr>
            <w:tcW w:w="3200" w:type="dxa"/>
            <w:gridSpan w:val="3"/>
            <w:noWrap/>
            <w:hideMark/>
          </w:tcPr>
          <w:p w14:paraId="3F6739A6" w14:textId="77777777" w:rsidR="00650202" w:rsidRDefault="00650202" w:rsidP="0065020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533</w:t>
            </w:r>
          </w:p>
          <w:p w14:paraId="277FE33B" w14:textId="6FF5AFD4" w:rsidR="00650202" w:rsidRPr="00D5262C" w:rsidRDefault="00650202" w:rsidP="0065020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</w:tr>
      <w:tr w:rsidR="00650202" w:rsidRPr="00D5262C" w14:paraId="506FB099" w14:textId="77777777" w:rsidTr="00BE2899">
        <w:trPr>
          <w:trHeight w:val="300"/>
        </w:trPr>
        <w:tc>
          <w:tcPr>
            <w:tcW w:w="1960" w:type="dxa"/>
            <w:vMerge/>
            <w:noWrap/>
            <w:hideMark/>
          </w:tcPr>
          <w:p w14:paraId="743942DE" w14:textId="5C099C2C" w:rsidR="00650202" w:rsidRPr="00D5262C" w:rsidRDefault="00650202" w:rsidP="00D5262C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1800" w:type="dxa"/>
            <w:noWrap/>
            <w:hideMark/>
          </w:tcPr>
          <w:p w14:paraId="53C735DC" w14:textId="77777777" w:rsidR="00650202" w:rsidRPr="00D5262C" w:rsidRDefault="00650202" w:rsidP="00D5262C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#Predict Defaulted</w:t>
            </w:r>
          </w:p>
        </w:tc>
        <w:tc>
          <w:tcPr>
            <w:tcW w:w="3200" w:type="dxa"/>
            <w:gridSpan w:val="3"/>
            <w:noWrap/>
            <w:hideMark/>
          </w:tcPr>
          <w:p w14:paraId="1CF8C7C4" w14:textId="77777777" w:rsidR="00650202" w:rsidRPr="00D5262C" w:rsidRDefault="00650202" w:rsidP="00650202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D5262C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482</w:t>
            </w:r>
          </w:p>
          <w:p w14:paraId="66763E4E" w14:textId="0F1467A6" w:rsidR="00650202" w:rsidRPr="00D5262C" w:rsidRDefault="00650202" w:rsidP="0065020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  <w:p w14:paraId="0A5A976C" w14:textId="1CD8FCAF" w:rsidR="00650202" w:rsidRPr="00D5262C" w:rsidRDefault="00650202" w:rsidP="00650202">
            <w:pPr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</w:tr>
    </w:tbl>
    <w:p w14:paraId="32B9E36D" w14:textId="7F9F5C5E" w:rsidR="00D5262C" w:rsidRDefault="00D5262C">
      <w:pPr>
        <w:rPr>
          <w:lang w:val="en-US"/>
        </w:rPr>
      </w:pPr>
    </w:p>
    <w:p w14:paraId="0A8BFCF9" w14:textId="3774A2F7" w:rsidR="00EF0787" w:rsidRDefault="00EF0787">
      <w:pPr>
        <w:rPr>
          <w:lang w:val="en-US"/>
        </w:rPr>
      </w:pPr>
    </w:p>
    <w:p w14:paraId="109CB4A7" w14:textId="66CB12C1" w:rsidR="00EF0787" w:rsidRDefault="00EF0787">
      <w:pPr>
        <w:rPr>
          <w:lang w:val="en-US"/>
        </w:rPr>
      </w:pPr>
    </w:p>
    <w:tbl>
      <w:tblPr>
        <w:tblStyle w:val="TableGrid"/>
        <w:tblW w:w="7956" w:type="dxa"/>
        <w:tblLook w:val="04A0" w:firstRow="1" w:lastRow="0" w:firstColumn="1" w:lastColumn="0" w:noHBand="0" w:noVBand="1"/>
      </w:tblPr>
      <w:tblGrid>
        <w:gridCol w:w="2898"/>
        <w:gridCol w:w="2661"/>
        <w:gridCol w:w="2397"/>
      </w:tblGrid>
      <w:tr w:rsidR="00EF0787" w:rsidRPr="00EF0787" w14:paraId="13AB1611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548052DA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) Overall Error Rate</w:t>
            </w:r>
          </w:p>
        </w:tc>
        <w:tc>
          <w:tcPr>
            <w:tcW w:w="2661" w:type="dxa"/>
            <w:noWrap/>
            <w:hideMark/>
          </w:tcPr>
          <w:p w14:paraId="59F74AD6" w14:textId="77777777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534090909</w:t>
            </w:r>
          </w:p>
        </w:tc>
        <w:tc>
          <w:tcPr>
            <w:tcW w:w="2397" w:type="dxa"/>
            <w:noWrap/>
            <w:hideMark/>
          </w:tcPr>
          <w:p w14:paraId="7EFEE52E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(L9+K10)/M11</w:t>
            </w:r>
          </w:p>
        </w:tc>
      </w:tr>
      <w:tr w:rsidR="00EF0787" w:rsidRPr="00EF0787" w14:paraId="37A057AE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257A437F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2661" w:type="dxa"/>
            <w:noWrap/>
            <w:hideMark/>
          </w:tcPr>
          <w:p w14:paraId="5E7C3740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2397" w:type="dxa"/>
            <w:noWrap/>
            <w:hideMark/>
          </w:tcPr>
          <w:p w14:paraId="5E608377" w14:textId="77777777" w:rsidR="00EF0787" w:rsidRPr="00EF0787" w:rsidRDefault="00EF0787" w:rsidP="00EF078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F0787" w:rsidRPr="00EF0787" w14:paraId="1744751C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1D5073D2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c) Accuracy Rate</w:t>
            </w:r>
          </w:p>
        </w:tc>
        <w:tc>
          <w:tcPr>
            <w:tcW w:w="2661" w:type="dxa"/>
            <w:noWrap/>
            <w:hideMark/>
          </w:tcPr>
          <w:p w14:paraId="32780F50" w14:textId="2CEE47E5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465909091</w:t>
            </w:r>
            <w:r w:rsidR="009A54C7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= 46.59%</w:t>
            </w:r>
          </w:p>
        </w:tc>
        <w:tc>
          <w:tcPr>
            <w:tcW w:w="2397" w:type="dxa"/>
            <w:noWrap/>
            <w:hideMark/>
          </w:tcPr>
          <w:p w14:paraId="42F0499A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(K9+L10)/M11</w:t>
            </w:r>
          </w:p>
        </w:tc>
      </w:tr>
      <w:tr w:rsidR="00EF0787" w:rsidRPr="00EF0787" w14:paraId="0C7EF83D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384D76AF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2661" w:type="dxa"/>
            <w:noWrap/>
            <w:hideMark/>
          </w:tcPr>
          <w:p w14:paraId="0ECEE44E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2397" w:type="dxa"/>
            <w:noWrap/>
            <w:hideMark/>
          </w:tcPr>
          <w:p w14:paraId="321937D0" w14:textId="77777777" w:rsidR="00EF0787" w:rsidRPr="00EF0787" w:rsidRDefault="00EF0787" w:rsidP="00EF078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F0787" w:rsidRPr="00EF0787" w14:paraId="03116092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7E05EF2F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d) Class 1 Error Rate</w:t>
            </w:r>
          </w:p>
        </w:tc>
        <w:tc>
          <w:tcPr>
            <w:tcW w:w="2661" w:type="dxa"/>
            <w:noWrap/>
            <w:hideMark/>
          </w:tcPr>
          <w:p w14:paraId="44B5D2AA" w14:textId="77777777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58436214</w:t>
            </w:r>
          </w:p>
        </w:tc>
        <w:tc>
          <w:tcPr>
            <w:tcW w:w="2397" w:type="dxa"/>
            <w:noWrap/>
            <w:hideMark/>
          </w:tcPr>
          <w:p w14:paraId="0E5F8F84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L9/L11</w:t>
            </w:r>
          </w:p>
        </w:tc>
      </w:tr>
      <w:tr w:rsidR="00EF0787" w:rsidRPr="00EF0787" w14:paraId="32F48DB0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4CB27B8F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2661" w:type="dxa"/>
            <w:noWrap/>
            <w:hideMark/>
          </w:tcPr>
          <w:p w14:paraId="763AF178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2397" w:type="dxa"/>
            <w:noWrap/>
            <w:hideMark/>
          </w:tcPr>
          <w:p w14:paraId="4E4E753D" w14:textId="77777777" w:rsidR="00EF0787" w:rsidRPr="00EF0787" w:rsidRDefault="00EF0787" w:rsidP="00EF078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F0787" w:rsidRPr="00EF0787" w14:paraId="0C30C1E5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6AEC5B52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e) Class 0 Error Rate</w:t>
            </w:r>
          </w:p>
        </w:tc>
        <w:tc>
          <w:tcPr>
            <w:tcW w:w="2661" w:type="dxa"/>
            <w:noWrap/>
            <w:hideMark/>
          </w:tcPr>
          <w:p w14:paraId="08785673" w14:textId="77777777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535632184</w:t>
            </w:r>
          </w:p>
        </w:tc>
        <w:tc>
          <w:tcPr>
            <w:tcW w:w="2397" w:type="dxa"/>
            <w:noWrap/>
            <w:hideMark/>
          </w:tcPr>
          <w:p w14:paraId="0B991E6C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K10/M10</w:t>
            </w:r>
          </w:p>
        </w:tc>
      </w:tr>
      <w:tr w:rsidR="00EF0787" w:rsidRPr="00EF0787" w14:paraId="5B7CD6B4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458B2B8F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 </w:t>
            </w:r>
          </w:p>
        </w:tc>
        <w:tc>
          <w:tcPr>
            <w:tcW w:w="2661" w:type="dxa"/>
            <w:noWrap/>
            <w:hideMark/>
          </w:tcPr>
          <w:p w14:paraId="0712DDBA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</w:p>
        </w:tc>
        <w:tc>
          <w:tcPr>
            <w:tcW w:w="2397" w:type="dxa"/>
            <w:noWrap/>
            <w:hideMark/>
          </w:tcPr>
          <w:p w14:paraId="79D0D4B3" w14:textId="77777777" w:rsidR="00EF0787" w:rsidRPr="00EF0787" w:rsidRDefault="00EF0787" w:rsidP="00EF078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F0787" w:rsidRPr="00EF0787" w14:paraId="6A52DF48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5F45A502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) Sensitivity</w:t>
            </w:r>
          </w:p>
        </w:tc>
        <w:tc>
          <w:tcPr>
            <w:tcW w:w="2661" w:type="dxa"/>
            <w:noWrap/>
            <w:hideMark/>
          </w:tcPr>
          <w:p w14:paraId="0DD833F7" w14:textId="77777777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467166979</w:t>
            </w:r>
          </w:p>
        </w:tc>
        <w:tc>
          <w:tcPr>
            <w:tcW w:w="2397" w:type="dxa"/>
            <w:noWrap/>
            <w:hideMark/>
          </w:tcPr>
          <w:p w14:paraId="3A4E5655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K9/(K9+L9)</w:t>
            </w:r>
          </w:p>
        </w:tc>
      </w:tr>
      <w:tr w:rsidR="00EF0787" w:rsidRPr="00EF0787" w14:paraId="1B209FF3" w14:textId="77777777" w:rsidTr="00373685">
        <w:trPr>
          <w:trHeight w:val="331"/>
        </w:trPr>
        <w:tc>
          <w:tcPr>
            <w:tcW w:w="2898" w:type="dxa"/>
            <w:noWrap/>
            <w:hideMark/>
          </w:tcPr>
          <w:p w14:paraId="084CB649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 </w:t>
            </w:r>
          </w:p>
        </w:tc>
        <w:tc>
          <w:tcPr>
            <w:tcW w:w="2661" w:type="dxa"/>
            <w:noWrap/>
            <w:hideMark/>
          </w:tcPr>
          <w:p w14:paraId="01F9BBEE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397" w:type="dxa"/>
            <w:noWrap/>
            <w:hideMark/>
          </w:tcPr>
          <w:p w14:paraId="64AB4FC8" w14:textId="77777777" w:rsidR="00EF0787" w:rsidRPr="00EF0787" w:rsidRDefault="00EF0787" w:rsidP="00EF0787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EF0787" w:rsidRPr="00EF0787" w14:paraId="4B448BE3" w14:textId="77777777" w:rsidTr="00373685">
        <w:trPr>
          <w:trHeight w:val="344"/>
        </w:trPr>
        <w:tc>
          <w:tcPr>
            <w:tcW w:w="2898" w:type="dxa"/>
            <w:noWrap/>
            <w:hideMark/>
          </w:tcPr>
          <w:p w14:paraId="4DA4F429" w14:textId="77777777" w:rsidR="00EF0787" w:rsidRPr="00EF0787" w:rsidRDefault="00EF0787" w:rsidP="00EF0787">
            <w:pPr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g) Specificity</w:t>
            </w:r>
          </w:p>
        </w:tc>
        <w:tc>
          <w:tcPr>
            <w:tcW w:w="2661" w:type="dxa"/>
            <w:noWrap/>
            <w:hideMark/>
          </w:tcPr>
          <w:p w14:paraId="4C379C4A" w14:textId="77777777" w:rsidR="00EF0787" w:rsidRPr="00EF0787" w:rsidRDefault="00EF0787" w:rsidP="00EF0787">
            <w:pPr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0.464367816</w:t>
            </w:r>
          </w:p>
        </w:tc>
        <w:tc>
          <w:tcPr>
            <w:tcW w:w="2397" w:type="dxa"/>
            <w:noWrap/>
            <w:hideMark/>
          </w:tcPr>
          <w:p w14:paraId="0C73A318" w14:textId="77777777" w:rsidR="00EF0787" w:rsidRPr="00EF0787" w:rsidRDefault="00EF0787" w:rsidP="00EF0787">
            <w:pPr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EF0787">
              <w:rPr>
                <w:rFonts w:ascii="Calibri" w:eastAsia="Times New Roman" w:hAnsi="Calibri" w:cs="Calibri"/>
                <w:color w:val="000000"/>
                <w:lang w:eastAsia="en-IN"/>
              </w:rPr>
              <w:t>=L10/(L10+K10)</w:t>
            </w:r>
          </w:p>
        </w:tc>
      </w:tr>
    </w:tbl>
    <w:p w14:paraId="179B56C6" w14:textId="77777777" w:rsidR="00EF0787" w:rsidRPr="005A04BC" w:rsidRDefault="00EF0787">
      <w:pPr>
        <w:rPr>
          <w:lang w:val="en-US"/>
        </w:rPr>
      </w:pPr>
    </w:p>
    <w:sectPr w:rsidR="00EF0787" w:rsidRPr="005A04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7312B"/>
    <w:multiLevelType w:val="hybridMultilevel"/>
    <w:tmpl w:val="1654DD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3318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zQ1NwGSxgbmFko6SsGpxcWZ+XkgBUa1AInnkW0sAAAA"/>
  </w:docVars>
  <w:rsids>
    <w:rsidRoot w:val="00782529"/>
    <w:rsid w:val="00113853"/>
    <w:rsid w:val="00146F9B"/>
    <w:rsid w:val="00160486"/>
    <w:rsid w:val="001B5144"/>
    <w:rsid w:val="002340E7"/>
    <w:rsid w:val="00274DE8"/>
    <w:rsid w:val="002B1C9D"/>
    <w:rsid w:val="00373685"/>
    <w:rsid w:val="003A3FE4"/>
    <w:rsid w:val="003E39BF"/>
    <w:rsid w:val="00434335"/>
    <w:rsid w:val="00516857"/>
    <w:rsid w:val="005A04BC"/>
    <w:rsid w:val="00650202"/>
    <w:rsid w:val="00651ED7"/>
    <w:rsid w:val="006B7415"/>
    <w:rsid w:val="006F61D8"/>
    <w:rsid w:val="00782529"/>
    <w:rsid w:val="0085265E"/>
    <w:rsid w:val="00973470"/>
    <w:rsid w:val="009A54C7"/>
    <w:rsid w:val="009F4C3A"/>
    <w:rsid w:val="00A97CDE"/>
    <w:rsid w:val="00AE4CC6"/>
    <w:rsid w:val="00BE66B7"/>
    <w:rsid w:val="00C56E0D"/>
    <w:rsid w:val="00CE0359"/>
    <w:rsid w:val="00D143AA"/>
    <w:rsid w:val="00D5262C"/>
    <w:rsid w:val="00E03BC2"/>
    <w:rsid w:val="00EA2AD8"/>
    <w:rsid w:val="00EB4E2C"/>
    <w:rsid w:val="00EF0787"/>
    <w:rsid w:val="00F54C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FB9A4"/>
  <w15:chartTrackingRefBased/>
  <w15:docId w15:val="{D304E809-5ADB-4562-A230-41C8CD939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526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6F61D8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6F61D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74DE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C56E0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19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8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168</Words>
  <Characters>9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ptop 07</dc:creator>
  <cp:keywords/>
  <dc:description/>
  <cp:lastModifiedBy>laptop 07</cp:lastModifiedBy>
  <cp:revision>36</cp:revision>
  <dcterms:created xsi:type="dcterms:W3CDTF">2022-09-19T11:46:00Z</dcterms:created>
  <dcterms:modified xsi:type="dcterms:W3CDTF">2022-09-19T12:32:00Z</dcterms:modified>
</cp:coreProperties>
</file>